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Feeding</w:t>
      </w:r>
    </w:p>
    <w:p>
      <w:pPr>
        <w:pStyle w:val="Author"/>
      </w:pPr>
      <w:r>
        <w:t xml:space="preserve">Jeff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illet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ction"/>
      <w:bookmarkEnd w:id="21"/>
    </w:p>
    <w:p>
      <w:pPr>
        <w:pStyle w:val="Heading2"/>
      </w:pPr>
      <w:bookmarkStart w:id="22" w:name="r-and-rstudio-updates"/>
      <w:bookmarkEnd w:id="22"/>
      <w:r>
        <w:t xml:space="preserve">R and RStudio Updates</w:t>
      </w:r>
    </w:p>
    <w:p>
      <w:pPr>
        <w:pStyle w:val="FirstParagraph"/>
      </w:pPr>
      <w:r>
        <w:t xml:space="preserve">RStudio and/or Shiny updates are a regular occurance; when they happen, sometimes dplyr package has a hard time updating, fails, or doesn't launch again. I don't know if this is only on Windows or not.</w:t>
      </w:r>
    </w:p>
    <w:p>
      <w:pPr>
        <w:pStyle w:val="BodyText"/>
      </w:pPr>
      <w:r>
        <w:t xml:space="preserve">I have generally resolved this by running this script in the RStudio console:</w:t>
      </w:r>
    </w:p>
    <w:p>
      <w:pPr>
        <w:pStyle w:val="SourceCode"/>
      </w:pPr>
      <w:r>
        <w:rPr>
          <w:rStyle w:val="NormalTok"/>
        </w:rPr>
        <w:t xml:space="preserve">if (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dley/lazye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lazyeval' from a github remote, the SHA1 (c155c3d5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dley/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dplyr' from a github remote, the SHA1 (8b28b0b8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shi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shiny' from a github remote, the SHA1 (a45b58d9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FirstParagraph"/>
      </w:pPr>
      <w:r>
        <w:t xml:space="preserve">This forces the packages to update directly from github and to recompile on the local instance (where the console is running). Note that if this is done on the R server instance, the console where the script is run must be open on the remote serv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b40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 And Feeding</dc:title>
  <dc:creator>Jeff</dc:creator>
</cp:coreProperties>
</file>